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r>
            <w:rPr>
              <w:rFonts w:hint="eastAsia"/>
            </w:rPr>
            <w:t>XX</w:t>
          </w:r>
          <w:r w:rsidR="00233DFD">
            <w:t>d</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Before the widespread of Gradient Boosting, there were studies based on traditional machine learning algorithms to do the classification task. For example, Abdillah and Suwarno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Tasin et al. [23] proposed a method based on eXtreme Gradient Boosting (XGBoost) on the Pima Indian Diabetes dataset. XGBoost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Qin et al. [26] proposed a method based on CatBoost on the 2013-2014 NHANES dataset. In the preprocessing, they used ADASYN and One-Hot encoding to solve the class imbalance and categorical features, respectively. Also, they compared five machine learning models, which were XGBoost, CatBoost, Support Vector Machine. Random Forest and Logistic Regression, of which CatBoost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r>
        <w:rPr>
          <w:lang w:val="en-US"/>
        </w:rPr>
        <w:t>XGBoost</w:t>
      </w:r>
      <w:bookmarkEnd w:id="16"/>
    </w:p>
    <w:p w14:paraId="3E1CE20F" w14:textId="28081CD7" w:rsidR="00161B15" w:rsidRPr="00161B15" w:rsidRDefault="00D207BC" w:rsidP="00821BF7">
      <w:r w:rsidRPr="00D207BC">
        <w:t>XGBoost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XGBoost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r>
        <w:rPr>
          <w:lang w:val="en-US"/>
        </w:rPr>
        <w:t>CatBoost</w:t>
      </w:r>
      <w:bookmarkEnd w:id="17"/>
    </w:p>
    <w:p w14:paraId="5E866750" w14:textId="685383C1" w:rsidR="00161B15" w:rsidRPr="00BE085B" w:rsidRDefault="00D207BC" w:rsidP="00D207BC">
      <w:r w:rsidRPr="00D207BC">
        <w:t>CatBoost is a machine learning algorithm based on a gradient boosting framework and decision tree, similar to XGBoost. Compared with XGBoost, CatBoost is better at handling categorical features because it uses ordered encoding to encode categorical variables [29], which can handle overfitting and improve the model performance. In addition, Hancock and Khoshgoftaar [30] commented that CatBoost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r w:rsidRPr="0093134F">
        <w:t xml:space="preserve">BloodPressure: </w:t>
      </w:r>
      <w:r w:rsidR="004F22DC">
        <w:t>i</w:t>
      </w:r>
      <w:r w:rsidR="004F22DC" w:rsidRPr="004F22DC">
        <w:t>t means the heart beats and pumps blood into the arteries [8] that deliver oxygen and nutrients into the body. It is considered moderate if systolic and diastolic pressure are less than 120 and 80 [9]. In the dataset, BloodPressure used diastolic blood pressure as the unit to measure blood pressure. The median value of BloodPressur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r w:rsidRPr="00B9628B">
        <w:t xml:space="preserve">SkinThickness: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SkinThickness</w:t>
      </w:r>
      <w:r w:rsidR="00FD1815">
        <w:t xml:space="preserve"> before preprocessing</w:t>
      </w:r>
      <w:r w:rsidRPr="00B9628B">
        <w:t xml:space="preserve"> is 23</w:t>
      </w:r>
      <w:r w:rsidR="00172817">
        <w:t xml:space="preserve"> mm</w:t>
      </w:r>
      <w:r w:rsidRPr="00B9628B">
        <w:t>, which is similar to the measurement on triceps skin thickness above. In addition, Särnblad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BloodPressure” exist the missing values in Fig.4, in which “SkinThickness”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SkinThickness”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r w:rsidRPr="00567751">
              <w:t>include_bias</w:t>
            </w:r>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r>
              <w:rPr>
                <w:rFonts w:hint="eastAsia"/>
              </w:rPr>
              <w:t>SkinThickness</w:t>
            </w:r>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r>
              <w:rPr>
                <w:rFonts w:hint="eastAsia"/>
              </w:rPr>
              <w:t>BloodPressure</w:t>
            </w:r>
          </w:p>
        </w:tc>
      </w:tr>
    </w:tbl>
    <w:p w14:paraId="121530DF" w14:textId="7B53A9CA" w:rsidR="006870F7" w:rsidRPr="006870F7" w:rsidRDefault="006870F7" w:rsidP="00107F9A">
      <w:pPr>
        <w:jc w:val="center"/>
      </w:pPr>
      <w:r>
        <w:rPr>
          <w:rFonts w:hint="eastAsia"/>
        </w:rPr>
        <w:t xml:space="preserve">Table 4: Feature(s) selected to predict </w:t>
      </w:r>
      <w:r>
        <w:t>“</w:t>
      </w:r>
      <w:r>
        <w:rPr>
          <w:rFonts w:hint="eastAsia"/>
        </w:rPr>
        <w:t>SkinThickness</w:t>
      </w:r>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r>
              <w:rPr>
                <w:rFonts w:hint="eastAsia"/>
              </w:rPr>
              <w:t>BloodPressure</w:t>
            </w:r>
          </w:p>
        </w:tc>
        <w:tc>
          <w:tcPr>
            <w:tcW w:w="2347" w:type="dxa"/>
          </w:tcPr>
          <w:p w14:paraId="48ECF308" w14:textId="0F96AA27" w:rsidR="005E2CD1" w:rsidRDefault="005E2CD1" w:rsidP="00087796">
            <w:pPr>
              <w:spacing w:before="240"/>
              <w:ind w:firstLine="0"/>
              <w:jc w:val="center"/>
            </w:pPr>
            <w:r>
              <w:rPr>
                <w:rFonts w:hint="eastAsia"/>
              </w:rPr>
              <w:t>SkinThickness</w:t>
            </w:r>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SkinThickness”</w:t>
      </w:r>
    </w:p>
    <w:p w14:paraId="5238AB1D" w14:textId="71C078FA" w:rsidR="005B6A62" w:rsidRDefault="009B3FA6" w:rsidP="002703E0">
      <w:r w:rsidRPr="009B3FA6">
        <w:t>Before the Polynomial Regression, it is necessary to identify the features for predicting “SkinThickness” and “Insulin”. In Table 4 and Table 5, the common features are “Glucose”, “BMI”, “Age” and “BloodPressure”. The reason for choosing four features is based on the Correlation Matrix, as shown in Fig. 5. In the prediction of  “Insulin,” the reason for selecting “BloodPressure” and “SkinThickness”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fit_transform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66ABEC2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CD0E29">
        <w:rPr>
          <w:rFonts w:hint="eastAsia"/>
        </w:rPr>
        <w:t xml:space="preserve"> in the Pima Indian Diabetes dataset</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BloodPressure,” “SkinThickness,”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r>
              <w:t>SkinThickness</w:t>
            </w:r>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r>
              <w:t>BloodPressure</w:t>
            </w:r>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r>
              <w:t>SkinThickness</w:t>
            </w:r>
          </w:p>
        </w:tc>
      </w:tr>
    </w:tbl>
    <w:p w14:paraId="49CED4D8" w14:textId="54EA57BE" w:rsidR="00AF7DB0" w:rsidRDefault="00313FB4" w:rsidP="00313FB4">
      <w:pPr>
        <w:jc w:val="center"/>
        <w:rPr>
          <w:rFonts w:hint="eastAsia"/>
        </w:rPr>
      </w:pPr>
      <w:r>
        <w:t xml:space="preserve">Table 5: </w:t>
      </w:r>
      <w:r w:rsidRPr="00313FB4">
        <w:t xml:space="preserve">The combination of </w:t>
      </w:r>
      <w:r w:rsidR="002F162E">
        <w:rPr>
          <w:rFonts w:hint="eastAsia"/>
        </w:rPr>
        <w:t>key features</w:t>
      </w:r>
      <w:r w:rsidR="00DD4288">
        <w:rPr>
          <w:rFonts w:hint="eastAsia"/>
        </w:rPr>
        <w:t xml:space="preserve"> in the Pima Indian Diabetes dataset</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BloodPressure” and “DiabetesPedigreeFunction” are the same, but “BloodPressure”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39CBA7FA" w:rsidR="0031528E" w:rsidRDefault="0031528E" w:rsidP="00E003E7">
      <w:pPr>
        <w:pStyle w:val="2"/>
      </w:pPr>
      <w:bookmarkStart w:id="27" w:name="_Toc193140586"/>
      <w:r>
        <w:lastRenderedPageBreak/>
        <w:t xml:space="preserve">Data Preprocessing on </w:t>
      </w:r>
      <w:r w:rsidR="00E079EE">
        <w:rPr>
          <w:rFonts w:hint="eastAsia"/>
        </w:rPr>
        <w:t xml:space="preserve">2013-2014 </w:t>
      </w:r>
      <w:r>
        <w:t>NHANES dataset:</w:t>
      </w:r>
      <w:bookmarkEnd w:id="27"/>
    </w:p>
    <w:p w14:paraId="6621527E" w14:textId="19D90E29" w:rsidR="00C44265" w:rsidRDefault="00C44265" w:rsidP="00C44265">
      <w:pPr>
        <w:jc w:val="center"/>
        <w:rPr>
          <w:lang w:val="en-HK"/>
        </w:rPr>
      </w:pPr>
      <w:r w:rsidRPr="00C44265">
        <w:rPr>
          <w:noProof/>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D0B6287" w:rsidR="00C44265" w:rsidRPr="00C44265" w:rsidRDefault="00C44265" w:rsidP="00C44265">
      <w:pPr>
        <w:jc w:val="center"/>
        <w:rPr>
          <w:lang w:val="en-HK"/>
        </w:rPr>
      </w:pPr>
      <w:r>
        <w:rPr>
          <w:rFonts w:hint="eastAsia"/>
          <w:lang w:val="en-HK"/>
        </w:rPr>
        <w:t>Figure 8: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Selected 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pPr>
            <w:r>
              <w:rPr>
                <w:rFonts w:hint="eastAsia"/>
              </w:rPr>
              <w:t>BloodPressure</w:t>
            </w:r>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pPr>
            <w:r>
              <w:t>SEQN (ID of participant</w:t>
            </w:r>
            <w:r>
              <w:rPr>
                <w:rFonts w:hint="eastAsia"/>
              </w:rPr>
              <w:t>)</w:t>
            </w:r>
          </w:p>
          <w:p w14:paraId="17A2F53E" w14:textId="53038649" w:rsidR="00B93B0F" w:rsidRDefault="00B93B0F" w:rsidP="00B93B0F">
            <w:r>
              <w:t>DIQ010</w:t>
            </w:r>
            <w:r>
              <w:rPr>
                <w:rFonts w:hint="eastAsia"/>
              </w:rPr>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pPr>
            <w:r>
              <w:rPr>
                <w:rFonts w:hint="eastAsia"/>
              </w:rPr>
              <w:t>Outcome</w:t>
            </w:r>
          </w:p>
        </w:tc>
      </w:tr>
    </w:tbl>
    <w:p w14:paraId="165BD223" w14:textId="77BE7398" w:rsidR="00FF334F" w:rsidRPr="00B93B0F" w:rsidRDefault="000C4621" w:rsidP="004E15AE">
      <w:pPr>
        <w:jc w:val="center"/>
      </w:pPr>
      <w:r>
        <w:rPr>
          <w:rFonts w:hint="eastAsia"/>
        </w:rPr>
        <w:t xml:space="preserve">Table 6: </w:t>
      </w:r>
      <w:r>
        <w:t>Abstract</w:t>
      </w:r>
      <w:r>
        <w:rPr>
          <w:rFonts w:hint="eastAsia"/>
        </w:rPr>
        <w:t xml:space="preserve"> of Selected Raw data and </w:t>
      </w:r>
      <w:r w:rsidR="004E15AE">
        <w:rPr>
          <w:rFonts w:hint="eastAsia"/>
        </w:rPr>
        <w:t>Features</w:t>
      </w:r>
    </w:p>
    <w:p w14:paraId="6CD9342D" w14:textId="0886929A" w:rsidR="000033DC" w:rsidRDefault="006C1E23" w:rsidP="000033DC">
      <w:r w:rsidRPr="006C1E23">
        <w:lastRenderedPageBreak/>
        <w:t>In the experiment, five raw data will be merged into one. In Fig.8, there are too many variables in each raw data. It is necessary to select relevant variables from each raw data to make the dataset readable to people. The features were selected as shown in Table 2. In the 2013-2014 NHANES dataset, all the features were written in code, which was not readable to the public. Therefore, the key features are renamed, as shown in Table 6. Also, to create a similar environment to the Pima Indian Diabetes dataset and make the results more comparable, the raw data Diet and ALQ120Q in the questionnaire were removed from the dataset as there were no features that matched the Pima Indian Diabetes dataset.</w:t>
      </w:r>
    </w:p>
    <w:p w14:paraId="6AF93587" w14:textId="4B314750" w:rsidR="00DE7C4F" w:rsidRDefault="00DE7C4F" w:rsidP="00DD4288">
      <w:pPr>
        <w:jc w:val="center"/>
      </w:pPr>
      <w:r w:rsidRPr="00DE7C4F">
        <w:rPr>
          <w:noProof/>
        </w:rPr>
        <w:drawing>
          <wp:inline distT="0" distB="0" distL="0" distR="0" wp14:anchorId="3C899610" wp14:editId="3A1C1D79">
            <wp:extent cx="4781550" cy="2581899"/>
            <wp:effectExtent l="0" t="0" r="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4793228" cy="2588205"/>
                    </a:xfrm>
                    <a:prstGeom prst="rect">
                      <a:avLst/>
                    </a:prstGeom>
                  </pic:spPr>
                </pic:pic>
              </a:graphicData>
            </a:graphic>
          </wp:inline>
        </w:drawing>
      </w:r>
    </w:p>
    <w:p w14:paraId="69040494" w14:textId="2FB9435F" w:rsidR="00DE7C4F" w:rsidRDefault="00DE7C4F" w:rsidP="00DE7C4F">
      <w:pPr>
        <w:jc w:val="center"/>
      </w:pPr>
      <w:r>
        <w:rPr>
          <w:rFonts w:hint="eastAsia"/>
        </w:rPr>
        <w:t>Figure 9: Information of Merged data (Not preprocessed)</w:t>
      </w:r>
    </w:p>
    <w:p w14:paraId="6C85BEE2" w14:textId="77777777" w:rsidR="00DD4288" w:rsidRDefault="00DD4288" w:rsidP="00DD4288">
      <w:pPr>
        <w:jc w:val="center"/>
        <w:rPr>
          <w:lang w:val="en-HK"/>
        </w:rPr>
      </w:pPr>
      <w:r w:rsidRPr="003F2758">
        <w:rPr>
          <w:noProof/>
          <w:lang w:val="en-HK"/>
        </w:rPr>
        <w:drawing>
          <wp:inline distT="0" distB="0" distL="0" distR="0" wp14:anchorId="1FEBE918" wp14:editId="72B61274">
            <wp:extent cx="3984573" cy="2733675"/>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015317" cy="2754768"/>
                    </a:xfrm>
                    <a:prstGeom prst="rect">
                      <a:avLst/>
                    </a:prstGeom>
                  </pic:spPr>
                </pic:pic>
              </a:graphicData>
            </a:graphic>
          </wp:inline>
        </w:drawing>
      </w:r>
    </w:p>
    <w:p w14:paraId="411F6580" w14:textId="4DEED112" w:rsidR="00DD4288" w:rsidRPr="00DD4288" w:rsidRDefault="00DD4288" w:rsidP="00DD4288">
      <w:pPr>
        <w:jc w:val="center"/>
        <w:rPr>
          <w:rFonts w:hint="eastAsia"/>
          <w:lang w:val="en-HK"/>
        </w:rPr>
      </w:pPr>
      <w:r>
        <w:rPr>
          <w:rFonts w:hint="eastAsia"/>
          <w:lang w:val="en-HK"/>
        </w:rPr>
        <w:t>Figure 10: Merged data (Processed)</w:t>
      </w:r>
    </w:p>
    <w:p w14:paraId="6BA5BD1B" w14:textId="68F5268F" w:rsidR="003F2758" w:rsidRDefault="006C1E23" w:rsidP="000033DC">
      <w:r w:rsidRPr="006C1E23">
        <w:lastRenderedPageBreak/>
        <w:t>To merge the raw data into one, ID is the common feature in each raw data, and ID is used to combine all the raw data. Despite the merged data, null and missing values exist in Fig.9. In this situation, the mean fills all the null and missing values in each feature. Also, there are two types of values in Outcome, which 1.0 is “Diagnosed with Diabetes” and 2.0 is “No Diabetes”. The values in Outcome are renamed 1 and 0, respectively, similar to the Pima Indian Diabetes dataset. Moreover, some work is done on the merged data</w:t>
      </w:r>
      <w:r w:rsidR="00DD4288">
        <w:rPr>
          <w:rFonts w:hint="eastAsia"/>
        </w:rPr>
        <w:t xml:space="preserve"> in Fig. 10</w:t>
      </w:r>
      <w:r w:rsidRPr="006C1E23">
        <w:t>, such as removing the columns “Gender_Female” and “Gender_Male” and removing the rows where “Glucose” and “Insulin” are less than 0.</w:t>
      </w:r>
    </w:p>
    <w:p w14:paraId="3D69DFFA" w14:textId="5447E06A" w:rsidR="00CD0E29" w:rsidRDefault="00CD0E29" w:rsidP="00CD0E29">
      <w:pPr>
        <w:ind w:firstLine="0"/>
      </w:pPr>
      <w:r>
        <w:rPr>
          <w:rFonts w:hint="eastAsia"/>
        </w:rPr>
        <w:t>(image)</w:t>
      </w:r>
    </w:p>
    <w:p w14:paraId="13B615C0" w14:textId="4309E619" w:rsidR="00CD0E29" w:rsidRDefault="00CD0E29" w:rsidP="00A80B59">
      <w:pPr>
        <w:ind w:firstLine="0"/>
        <w:jc w:val="center"/>
        <w:rPr>
          <w:rFonts w:hint="eastAsia"/>
        </w:rPr>
      </w:pPr>
      <w:r>
        <w:rPr>
          <w:rFonts w:hint="eastAsia"/>
        </w:rPr>
        <w:t xml:space="preserve">Figure 11: </w:t>
      </w:r>
      <w:r w:rsidR="000E0434">
        <w:rPr>
          <w:rFonts w:hint="eastAsia"/>
        </w:rPr>
        <w:t>Correlation Matrix of the 2013-2014 NHANES dataset</w:t>
      </w:r>
    </w:p>
    <w:p w14:paraId="4BFA1099" w14:textId="1748E62E" w:rsidR="00521B3A" w:rsidRPr="007E2DD3" w:rsidRDefault="00521B3A" w:rsidP="00521B3A">
      <w:pPr>
        <w:rPr>
          <w:rFonts w:hint="eastAsia"/>
        </w:rPr>
      </w:pPr>
      <w:r w:rsidRPr="009A0642">
        <w:t>In Fig.</w:t>
      </w:r>
      <w:r>
        <w:rPr>
          <w:rFonts w:hint="eastAsia"/>
        </w:rPr>
        <w:t>11</w:t>
      </w:r>
      <w:r w:rsidRPr="009A0642">
        <w:t xml:space="preserve">, </w:t>
      </w:r>
      <w:r w:rsidR="005E7937">
        <w:rPr>
          <w:rFonts w:hint="eastAsia"/>
        </w:rPr>
        <w:t xml:space="preserve">order the scores from highest to lowest in the correlation matrix </w:t>
      </w:r>
      <w:r w:rsidR="007E2DD3">
        <w:rPr>
          <w:rFonts w:hint="eastAsia"/>
        </w:rPr>
        <w:t xml:space="preserve"> on </w:t>
      </w:r>
      <w:r w:rsidR="007E2DD3">
        <w:t>“</w:t>
      </w:r>
      <w:r w:rsidR="007E2DD3">
        <w:rPr>
          <w:rFonts w:hint="eastAsia"/>
        </w:rPr>
        <w:t>Outcome</w:t>
      </w:r>
      <w:r w:rsidR="007E2DD3">
        <w:t>”</w:t>
      </w:r>
      <w:r w:rsidR="007E2DD3">
        <w:rPr>
          <w:rFonts w:hint="eastAsia"/>
        </w:rPr>
        <w:t xml:space="preserve"> </w:t>
      </w:r>
      <w:r w:rsidR="005E7937">
        <w:rPr>
          <w:rFonts w:hint="eastAsia"/>
        </w:rPr>
        <w:t xml:space="preserve">are </w:t>
      </w:r>
      <w:r w:rsidR="005E7937">
        <w:t>“</w:t>
      </w:r>
      <w:r w:rsidR="005E7937">
        <w:rPr>
          <w:rFonts w:hint="eastAsia"/>
        </w:rPr>
        <w:t>Age</w:t>
      </w:r>
      <w:r w:rsidR="005E7937">
        <w:t>”</w:t>
      </w:r>
      <w:r w:rsidR="005E7937">
        <w:rPr>
          <w:rFonts w:hint="eastAsia"/>
        </w:rPr>
        <w:t xml:space="preserve">, </w:t>
      </w:r>
      <w:r w:rsidR="005E7937">
        <w:t>“</w:t>
      </w:r>
      <w:r w:rsidR="005E7937">
        <w:rPr>
          <w:rFonts w:hint="eastAsia"/>
        </w:rPr>
        <w:t>BMI</w:t>
      </w:r>
      <w:r w:rsidR="005E7937">
        <w:t>”</w:t>
      </w:r>
      <w:r w:rsidR="005E7937">
        <w:rPr>
          <w:rFonts w:hint="eastAsia"/>
        </w:rPr>
        <w:t xml:space="preserve">, </w:t>
      </w:r>
      <w:r w:rsidR="005E7937">
        <w:t>“</w:t>
      </w:r>
      <w:r w:rsidR="005E7937">
        <w:rPr>
          <w:rFonts w:hint="eastAsia"/>
        </w:rPr>
        <w:t>Insulin</w:t>
      </w:r>
      <w:r w:rsidR="005E7937">
        <w:t>”</w:t>
      </w:r>
      <w:r w:rsidR="005E7937">
        <w:rPr>
          <w:rFonts w:hint="eastAsia"/>
        </w:rPr>
        <w:t xml:space="preserve">, </w:t>
      </w:r>
      <w:r w:rsidR="005E7937">
        <w:t>“</w:t>
      </w:r>
      <w:r w:rsidR="005E7937">
        <w:rPr>
          <w:rFonts w:hint="eastAsia"/>
        </w:rPr>
        <w:t>BloodPressure</w:t>
      </w:r>
      <w:r w:rsidR="005E7937">
        <w:t>”</w:t>
      </w:r>
      <w:r w:rsidR="007E2DD3">
        <w:rPr>
          <w:rFonts w:hint="eastAsia"/>
        </w:rPr>
        <w:t xml:space="preserve"> and </w:t>
      </w:r>
      <w:r w:rsidR="005E7937">
        <w:t>“</w:t>
      </w:r>
      <w:r w:rsidR="005E7937">
        <w:rPr>
          <w:rFonts w:hint="eastAsia"/>
        </w:rPr>
        <w:t>Glucose</w:t>
      </w:r>
      <w:r w:rsidR="007E2DD3">
        <w:rPr>
          <w:rFonts w:hint="eastAsia"/>
        </w:rPr>
        <w:t xml:space="preserve">. </w:t>
      </w:r>
      <w:r w:rsidR="007E2DD3">
        <w:t>“</w:t>
      </w:r>
      <w:r w:rsidR="007E2DD3">
        <w:rPr>
          <w:rFonts w:hint="eastAsia"/>
        </w:rPr>
        <w:t>ID</w:t>
      </w:r>
      <w:r w:rsidR="007E2DD3">
        <w:t>”</w:t>
      </w:r>
      <w:r w:rsidR="007E2DD3">
        <w:rPr>
          <w:rFonts w:hint="eastAsia"/>
        </w:rPr>
        <w:t xml:space="preserve"> is not considered as the features because </w:t>
      </w:r>
      <w:r w:rsidR="007E2DD3">
        <w:t>“</w:t>
      </w:r>
      <w:r w:rsidR="007E2DD3">
        <w:rPr>
          <w:rFonts w:hint="eastAsia"/>
        </w:rPr>
        <w:t>ID</w:t>
      </w:r>
      <w:r w:rsidR="007E2DD3">
        <w:t>”</w:t>
      </w:r>
      <w:r w:rsidR="007E2DD3">
        <w:rPr>
          <w:rFonts w:hint="eastAsia"/>
        </w:rPr>
        <w:t xml:space="preserve"> is only used for joining the raw data,</w:t>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FC5BBD" w:rsidRPr="00313FB4" w14:paraId="509251E4" w14:textId="77777777" w:rsidTr="007C0123">
        <w:tc>
          <w:tcPr>
            <w:tcW w:w="7515" w:type="dxa"/>
            <w:gridSpan w:val="6"/>
            <w:shd w:val="clear" w:color="auto" w:fill="DBDBDB" w:themeFill="accent3" w:themeFillTint="66"/>
          </w:tcPr>
          <w:p w14:paraId="05D4D23E" w14:textId="77777777" w:rsidR="00FC5BBD" w:rsidRPr="00313FB4" w:rsidRDefault="00FC5BBD" w:rsidP="007C0123">
            <w:pPr>
              <w:ind w:firstLine="0"/>
              <w:jc w:val="center"/>
              <w:rPr>
                <w:b/>
                <w:bCs/>
              </w:rPr>
            </w:pPr>
            <w:r w:rsidRPr="00313FB4">
              <w:rPr>
                <w:b/>
                <w:bCs/>
              </w:rPr>
              <w:t>The combination</w:t>
            </w:r>
            <w:r>
              <w:rPr>
                <w:rFonts w:hint="eastAsia"/>
                <w:b/>
                <w:bCs/>
              </w:rPr>
              <w:t>s</w:t>
            </w:r>
            <w:r w:rsidRPr="00313FB4">
              <w:rPr>
                <w:b/>
                <w:bCs/>
              </w:rPr>
              <w:t xml:space="preserve"> of</w:t>
            </w:r>
            <w:r>
              <w:rPr>
                <w:b/>
                <w:bCs/>
              </w:rPr>
              <w:t xml:space="preserve"> Key F</w:t>
            </w:r>
            <w:r w:rsidRPr="00313FB4">
              <w:rPr>
                <w:b/>
                <w:bCs/>
              </w:rPr>
              <w:t>eatures</w:t>
            </w:r>
          </w:p>
        </w:tc>
      </w:tr>
      <w:tr w:rsidR="00FC5BBD" w14:paraId="1EB089BD" w14:textId="77777777" w:rsidTr="007C0123">
        <w:tc>
          <w:tcPr>
            <w:tcW w:w="1119" w:type="dxa"/>
            <w:vMerge w:val="restart"/>
            <w:shd w:val="clear" w:color="auto" w:fill="DBDBDB" w:themeFill="accent3" w:themeFillTint="66"/>
          </w:tcPr>
          <w:p w14:paraId="185C689B" w14:textId="77777777" w:rsidR="00FC5BBD" w:rsidRDefault="00FC5BBD" w:rsidP="007C0123">
            <w:pPr>
              <w:spacing w:before="240"/>
              <w:ind w:firstLine="0"/>
            </w:pPr>
          </w:p>
          <w:p w14:paraId="2C25AE71" w14:textId="77777777" w:rsidR="00FC5BBD" w:rsidRPr="00025906" w:rsidRDefault="00FC5BBD" w:rsidP="007C0123">
            <w:pPr>
              <w:spacing w:before="240"/>
              <w:ind w:firstLine="0"/>
              <w:rPr>
                <w:b/>
                <w:bCs/>
              </w:rPr>
            </w:pPr>
            <w:r w:rsidRPr="00025906">
              <w:rPr>
                <w:b/>
                <w:bCs/>
              </w:rPr>
              <w:t>Key Features</w:t>
            </w:r>
          </w:p>
        </w:tc>
        <w:tc>
          <w:tcPr>
            <w:tcW w:w="1109" w:type="dxa"/>
          </w:tcPr>
          <w:p w14:paraId="3CA1FE5E" w14:textId="77777777" w:rsidR="00FC5BBD" w:rsidRDefault="00FC5BBD" w:rsidP="007C0123">
            <w:pPr>
              <w:ind w:firstLine="0"/>
            </w:pPr>
            <w:r>
              <w:t>Glucose</w:t>
            </w:r>
          </w:p>
        </w:tc>
        <w:tc>
          <w:tcPr>
            <w:tcW w:w="1058" w:type="dxa"/>
          </w:tcPr>
          <w:p w14:paraId="2DA82368" w14:textId="77777777" w:rsidR="00FC5BBD" w:rsidRDefault="00FC5BBD" w:rsidP="007C0123">
            <w:pPr>
              <w:ind w:firstLine="0"/>
            </w:pPr>
            <w:r>
              <w:t>Insulin</w:t>
            </w:r>
          </w:p>
        </w:tc>
        <w:tc>
          <w:tcPr>
            <w:tcW w:w="969" w:type="dxa"/>
          </w:tcPr>
          <w:p w14:paraId="26631CA8" w14:textId="77777777" w:rsidR="00FC5BBD" w:rsidRDefault="00FC5BBD" w:rsidP="007C0123">
            <w:pPr>
              <w:ind w:firstLine="0"/>
            </w:pPr>
            <w:r>
              <w:t>BMI</w:t>
            </w:r>
          </w:p>
        </w:tc>
        <w:tc>
          <w:tcPr>
            <w:tcW w:w="1630" w:type="dxa"/>
          </w:tcPr>
          <w:p w14:paraId="434F24A2" w14:textId="77777777" w:rsidR="00FC5BBD" w:rsidRDefault="00FC5BBD" w:rsidP="007C0123">
            <w:pPr>
              <w:ind w:firstLine="0"/>
            </w:pPr>
            <w:r>
              <w:t>Age</w:t>
            </w:r>
          </w:p>
        </w:tc>
        <w:tc>
          <w:tcPr>
            <w:tcW w:w="1630" w:type="dxa"/>
          </w:tcPr>
          <w:p w14:paraId="4E3D3F41" w14:textId="77777777" w:rsidR="00FC5BBD" w:rsidRDefault="00FC5BBD" w:rsidP="007C0123">
            <w:pPr>
              <w:ind w:firstLine="0"/>
            </w:pPr>
          </w:p>
        </w:tc>
      </w:tr>
      <w:tr w:rsidR="00FC5BBD" w14:paraId="7952A89A" w14:textId="77777777" w:rsidTr="007C0123">
        <w:tc>
          <w:tcPr>
            <w:tcW w:w="1119" w:type="dxa"/>
            <w:vMerge/>
            <w:shd w:val="clear" w:color="auto" w:fill="DBDBDB" w:themeFill="accent3" w:themeFillTint="66"/>
          </w:tcPr>
          <w:p w14:paraId="75A0EB6D" w14:textId="77777777" w:rsidR="00FC5BBD" w:rsidRDefault="00FC5BBD" w:rsidP="007C0123">
            <w:pPr>
              <w:ind w:firstLine="0"/>
            </w:pPr>
          </w:p>
        </w:tc>
        <w:tc>
          <w:tcPr>
            <w:tcW w:w="1109" w:type="dxa"/>
          </w:tcPr>
          <w:p w14:paraId="3974B7A6" w14:textId="77777777" w:rsidR="00FC5BBD" w:rsidRDefault="00FC5BBD" w:rsidP="007C0123">
            <w:pPr>
              <w:ind w:firstLine="0"/>
            </w:pPr>
            <w:r>
              <w:t>Glucose</w:t>
            </w:r>
          </w:p>
        </w:tc>
        <w:tc>
          <w:tcPr>
            <w:tcW w:w="1058" w:type="dxa"/>
          </w:tcPr>
          <w:p w14:paraId="4DB6294E" w14:textId="77777777" w:rsidR="00FC5BBD" w:rsidRDefault="00FC5BBD" w:rsidP="007C0123">
            <w:pPr>
              <w:ind w:firstLine="0"/>
            </w:pPr>
            <w:r>
              <w:t>Insulin</w:t>
            </w:r>
          </w:p>
        </w:tc>
        <w:tc>
          <w:tcPr>
            <w:tcW w:w="969" w:type="dxa"/>
          </w:tcPr>
          <w:p w14:paraId="605B728C" w14:textId="77777777" w:rsidR="00FC5BBD" w:rsidRDefault="00FC5BBD" w:rsidP="007C0123">
            <w:pPr>
              <w:ind w:firstLine="0"/>
            </w:pPr>
            <w:r>
              <w:t>BMI</w:t>
            </w:r>
          </w:p>
        </w:tc>
        <w:tc>
          <w:tcPr>
            <w:tcW w:w="1630" w:type="dxa"/>
          </w:tcPr>
          <w:p w14:paraId="2F463D34" w14:textId="23B846C2" w:rsidR="00FC5BBD" w:rsidRDefault="00B54CBE" w:rsidP="007C0123">
            <w:pPr>
              <w:ind w:firstLine="0"/>
            </w:pPr>
            <w:r>
              <w:rPr>
                <w:rFonts w:hint="eastAsia"/>
              </w:rPr>
              <w:t>Age</w:t>
            </w:r>
          </w:p>
        </w:tc>
        <w:tc>
          <w:tcPr>
            <w:tcW w:w="1630" w:type="dxa"/>
          </w:tcPr>
          <w:p w14:paraId="34A6AD49" w14:textId="2D10CBB0" w:rsidR="00FC5BBD" w:rsidRDefault="00B54CBE" w:rsidP="007C0123">
            <w:pPr>
              <w:ind w:firstLine="0"/>
              <w:rPr>
                <w:rFonts w:hint="eastAsia"/>
              </w:rPr>
            </w:pPr>
            <w:r>
              <w:rPr>
                <w:rFonts w:hint="eastAsia"/>
              </w:rPr>
              <w:t>BloodPressure</w:t>
            </w:r>
          </w:p>
        </w:tc>
      </w:tr>
      <w:tr w:rsidR="00FC5BBD" w14:paraId="485D27F5" w14:textId="77777777" w:rsidTr="007C0123">
        <w:tc>
          <w:tcPr>
            <w:tcW w:w="1119" w:type="dxa"/>
            <w:vMerge/>
            <w:shd w:val="clear" w:color="auto" w:fill="DBDBDB" w:themeFill="accent3" w:themeFillTint="66"/>
          </w:tcPr>
          <w:p w14:paraId="731B090A" w14:textId="77777777" w:rsidR="00FC5BBD" w:rsidRDefault="00FC5BBD" w:rsidP="007C0123">
            <w:pPr>
              <w:ind w:firstLine="0"/>
            </w:pPr>
          </w:p>
        </w:tc>
        <w:tc>
          <w:tcPr>
            <w:tcW w:w="1109" w:type="dxa"/>
          </w:tcPr>
          <w:p w14:paraId="6F36B074" w14:textId="72061FFC" w:rsidR="00FC5BBD" w:rsidRDefault="00FC5BBD" w:rsidP="007C0123">
            <w:pPr>
              <w:ind w:firstLine="0"/>
              <w:rPr>
                <w:rFonts w:hint="eastAsia"/>
              </w:rPr>
            </w:pPr>
          </w:p>
        </w:tc>
        <w:tc>
          <w:tcPr>
            <w:tcW w:w="1058" w:type="dxa"/>
          </w:tcPr>
          <w:p w14:paraId="201C3AAB" w14:textId="77777777" w:rsidR="00FC5BBD" w:rsidRDefault="00FC5BBD" w:rsidP="007C0123">
            <w:pPr>
              <w:ind w:firstLine="0"/>
            </w:pPr>
            <w:r>
              <w:t>Insulin</w:t>
            </w:r>
          </w:p>
        </w:tc>
        <w:tc>
          <w:tcPr>
            <w:tcW w:w="969" w:type="dxa"/>
          </w:tcPr>
          <w:p w14:paraId="76037494" w14:textId="77777777" w:rsidR="00FC5BBD" w:rsidRDefault="00FC5BBD" w:rsidP="007C0123">
            <w:pPr>
              <w:ind w:firstLine="0"/>
            </w:pPr>
            <w:r>
              <w:t>BMI</w:t>
            </w:r>
          </w:p>
        </w:tc>
        <w:tc>
          <w:tcPr>
            <w:tcW w:w="1630" w:type="dxa"/>
          </w:tcPr>
          <w:p w14:paraId="7D9C5663" w14:textId="77777777" w:rsidR="00FC5BBD" w:rsidRDefault="00FC5BBD" w:rsidP="007C0123">
            <w:pPr>
              <w:ind w:firstLine="0"/>
            </w:pPr>
            <w:r>
              <w:t>Age</w:t>
            </w:r>
          </w:p>
        </w:tc>
        <w:tc>
          <w:tcPr>
            <w:tcW w:w="1630" w:type="dxa"/>
          </w:tcPr>
          <w:p w14:paraId="71AB0148" w14:textId="6577D00F" w:rsidR="00FC5BBD" w:rsidRDefault="00FC5BBD" w:rsidP="007C0123">
            <w:pPr>
              <w:ind w:firstLine="0"/>
              <w:rPr>
                <w:rFonts w:hint="eastAsia"/>
              </w:rPr>
            </w:pPr>
          </w:p>
        </w:tc>
      </w:tr>
    </w:tbl>
    <w:p w14:paraId="46FE7550" w14:textId="4A9613B1" w:rsidR="00FC5BBD" w:rsidRDefault="00FC5BBD" w:rsidP="00FC5BBD">
      <w:pPr>
        <w:jc w:val="center"/>
        <w:rPr>
          <w:rFonts w:hint="eastAsia"/>
        </w:rPr>
      </w:pPr>
      <w:r>
        <w:t xml:space="preserve">Table </w:t>
      </w:r>
      <w:r>
        <w:rPr>
          <w:rFonts w:hint="eastAsia"/>
        </w:rPr>
        <w:t>6</w:t>
      </w:r>
      <w:r>
        <w:t xml:space="preserve">: </w:t>
      </w:r>
      <w:r w:rsidRPr="00313FB4">
        <w:t xml:space="preserve">The combination of </w:t>
      </w:r>
      <w:r>
        <w:rPr>
          <w:rFonts w:hint="eastAsia"/>
        </w:rPr>
        <w:t xml:space="preserve">key features in the </w:t>
      </w:r>
      <w:r w:rsidR="00B54CBE">
        <w:rPr>
          <w:rFonts w:hint="eastAsia"/>
        </w:rPr>
        <w:t>2013-2014 NHANES</w:t>
      </w:r>
      <w:r>
        <w:rPr>
          <w:rFonts w:hint="eastAsia"/>
        </w:rPr>
        <w:t xml:space="preserve"> dataset</w:t>
      </w:r>
    </w:p>
    <w:p w14:paraId="0E56873E" w14:textId="535B9E63" w:rsidR="00A80B59" w:rsidRPr="00FC5BBD" w:rsidRDefault="00A80B59" w:rsidP="00A80B59">
      <w:pPr>
        <w:ind w:firstLine="0"/>
        <w:jc w:val="left"/>
        <w:rPr>
          <w:rFonts w:hint="eastAsia"/>
        </w:rPr>
      </w:pPr>
    </w:p>
    <w:p w14:paraId="6A465157" w14:textId="77777777" w:rsidR="003F2758" w:rsidRDefault="003F2758">
      <w:pPr>
        <w:spacing w:after="0" w:line="240" w:lineRule="auto"/>
        <w:ind w:firstLine="0"/>
        <w:jc w:val="left"/>
        <w:rPr>
          <w:lang w:val="en-HK"/>
        </w:rPr>
      </w:pPr>
      <w:r>
        <w:rPr>
          <w:lang w:val="en-HK"/>
        </w:rPr>
        <w:br w:type="page"/>
      </w:r>
    </w:p>
    <w:p w14:paraId="3C784DD0" w14:textId="396478DA" w:rsidR="00912FBE" w:rsidRPr="003F2758" w:rsidRDefault="00912FBE" w:rsidP="00912FBE">
      <w:pPr>
        <w:rPr>
          <w:lang w:val="en-HK"/>
        </w:rPr>
      </w:pPr>
    </w:p>
    <w:p w14:paraId="5CB01CFC" w14:textId="27744A4E" w:rsidR="00134527" w:rsidRDefault="00134527" w:rsidP="00134527">
      <w:pPr>
        <w:pStyle w:val="2"/>
      </w:pPr>
      <w:r>
        <w:rPr>
          <w:rFonts w:hint="eastAsia"/>
        </w:rPr>
        <w:t>Split data &amp; Feature Scaling</w:t>
      </w:r>
    </w:p>
    <w:p w14:paraId="1E713B15" w14:textId="42903B22" w:rsidR="00134527" w:rsidRPr="00134527" w:rsidRDefault="00134527" w:rsidP="00134527">
      <w:pPr>
        <w:rPr>
          <w:lang w:val="en-HK"/>
        </w:rPr>
      </w:pPr>
      <w:r>
        <w:rPr>
          <w:rFonts w:hint="eastAsia"/>
          <w:lang w:val="en-HK"/>
        </w:rPr>
        <w:t>dd</w:t>
      </w:r>
    </w:p>
    <w:p w14:paraId="448C7D4F" w14:textId="77777777" w:rsidR="00134527" w:rsidRPr="00134527" w:rsidRDefault="00134527" w:rsidP="002F1B1F">
      <w:pPr>
        <w:rPr>
          <w:lang w:val="en-HK"/>
        </w:rPr>
      </w:pP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N. G. Forouhi, A. Misra, V. Mohan, R. Taylor, and W. Yancy, “Dietary and nutritional approaches for prevention and management of type 2 diabetes,” BMJ (Online), vol. 361, pp. k2234–k2234, 2018, doi: 10.1136/bmj.k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L. L. J. Koppes, J. M. Dekker, H. F. J. Hendriks, L. M. Bouter, and R. J. Heine, “Moderate Alcohol Consumption Lowers the Risk of Type 2 Diabetes: A meta-analysis of prospective observational studies,” Diabetes care, vol. 28, no. 3, pp. 719–725, 2005, doi: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vol. 8, no. 11, pp. 639–649, 2012, doi: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E. Eyth, H. Basit and C.J. Swift, "Glucose Tolerance Test, "in StatPearls [Internet]. Treasure Island (FL): StatPearls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vol. 9, pp. 858994–858994, 2022, doi: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S. Särnblad, A. Magnuson, U. Ekelund, and J. Åman, “Body fat measurement in adolescent girls with type 1 diabetes: a comparison of skinfold equations against dual-energy X-ray absorptiometry,” </w:t>
      </w:r>
      <w:r w:rsidRPr="002814B7">
        <w:rPr>
          <w:i/>
          <w:iCs/>
          <w:sz w:val="22"/>
        </w:rPr>
        <w:t>Acta Paediatrica</w:t>
      </w:r>
      <w:r w:rsidRPr="002814B7">
        <w:rPr>
          <w:sz w:val="22"/>
        </w:rPr>
        <w:t>, vol. 105, no. 10, pp. 1211–1215, 2016, doi: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Abdul Azis Abdillah and Suwarno Suwarno, “Diagnosis of Diabetes Using Support Vector Machines with Radial Basis Function Kernels,” </w:t>
      </w:r>
      <w:r w:rsidRPr="00756B21">
        <w:rPr>
          <w:i/>
          <w:iCs/>
          <w:sz w:val="22"/>
        </w:rPr>
        <w:t>International Journal of Technology</w:t>
      </w:r>
      <w:r w:rsidRPr="00756B21">
        <w:rPr>
          <w:sz w:val="22"/>
        </w:rPr>
        <w:t>, vol. 7, no. 5, pp. 849–858, 2016, doi: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I. Tasin, T. U. Nabil, S. Islam, and R. Khan, “Diabetes prediction using machine learning and explainable AI techniques,” Healthcare technology letters, vol. 10, no. 1–2, pp. 1–10, 2023, doi: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K. Aditya Shastry et al., “Regression Based Data Pre-processing Technique for Predicting Missing Values,” in Emerging Research in Computing, Information, Communication and Applications, Singapore: Springer Singapore Pte. Limited, 2021, pp. 95–102. doi: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Y. Qin et al., “Machine Learning Models for Data-Driven Prediction of Diabetes by Lifestyle Type,” International journal of environmental research and public health, vol. 19, no. 22, pp. 15027-, 2022, doi: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1"/>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27] W. Chen et al., “Modeling flood susceptibility using data-driven approaches of naïve Bayes tree, alternating decision tree, and random forest methods,” The Science of the total environment, vol. 701, pp. 134979–134979, 2020, doi: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DMLC XGBoost</w:t>
      </w:r>
      <w:r w:rsidRPr="00961D11">
        <w:rPr>
          <w:sz w:val="22"/>
        </w:rPr>
        <w:t>,</w:t>
      </w:r>
      <w:r>
        <w:rPr>
          <w:sz w:val="22"/>
        </w:rPr>
        <w:t xml:space="preserve"> </w:t>
      </w:r>
      <w:r w:rsidRPr="00AD3718">
        <w:rPr>
          <w:sz w:val="22"/>
        </w:rPr>
        <w:t>XGBoost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How CatBoost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J. T. Hancock and T. M. Khoshgoftaar, “CatBoost for big data: an interdisciplinary review,” Journal of big data, vol. 7, no. 1, pp. 94–94, 2020, doi: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ebook].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6D3A0" w14:textId="77777777" w:rsidR="00E53408" w:rsidRDefault="00E53408" w:rsidP="00491C2C">
      <w:r>
        <w:separator/>
      </w:r>
    </w:p>
  </w:endnote>
  <w:endnote w:type="continuationSeparator" w:id="0">
    <w:p w14:paraId="233A68B3" w14:textId="77777777" w:rsidR="00E53408" w:rsidRDefault="00E53408"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98EF4" w14:textId="77777777" w:rsidR="00E53408" w:rsidRDefault="00E53408" w:rsidP="00491C2C">
      <w:r>
        <w:separator/>
      </w:r>
    </w:p>
  </w:footnote>
  <w:footnote w:type="continuationSeparator" w:id="0">
    <w:p w14:paraId="09CC0343" w14:textId="77777777" w:rsidR="00E53408" w:rsidRDefault="00E53408"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434"/>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AF0"/>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B3A"/>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37"/>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3"/>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D2"/>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DD3"/>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66"/>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B59"/>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BCB"/>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CBE"/>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29"/>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40"/>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88"/>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408"/>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020"/>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BE"/>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54D"/>
    <w:rsid w:val="00FC5655"/>
    <w:rsid w:val="00FC56CC"/>
    <w:rsid w:val="00FC5720"/>
    <w:rsid w:val="00FC5BBD"/>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TotalTime>
  <Pages>34</Pages>
  <Words>5549</Words>
  <Characters>3163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049</cp:revision>
  <cp:lastPrinted>2025-03-20T11:14:00Z</cp:lastPrinted>
  <dcterms:created xsi:type="dcterms:W3CDTF">2025-03-11T05:30:00Z</dcterms:created>
  <dcterms:modified xsi:type="dcterms:W3CDTF">2025-03-3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